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D58" w:rsidRDefault="00C203AF">
      <w:bookmarkStart w:id="0" w:name="_GoBack"/>
      <w:r>
        <w:rPr>
          <w:noProof/>
        </w:rPr>
        <w:drawing>
          <wp:inline distT="0" distB="0" distL="0" distR="0" wp14:anchorId="1FE5DE4B" wp14:editId="652F0E1B">
            <wp:extent cx="5943600" cy="1030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52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szQxMjExMzIyNLNQ0lEKTi0uzszPAykwrAUAFQ1H9ywAAAA="/>
  </w:docVars>
  <w:rsids>
    <w:rsidRoot w:val="00C203AF"/>
    <w:rsid w:val="00766915"/>
    <w:rsid w:val="00940EC9"/>
    <w:rsid w:val="00C2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03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3A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03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3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nie Hardy</dc:creator>
  <cp:lastModifiedBy>Lonnie Hardy</cp:lastModifiedBy>
  <cp:revision>1</cp:revision>
  <dcterms:created xsi:type="dcterms:W3CDTF">2016-10-26T15:30:00Z</dcterms:created>
  <dcterms:modified xsi:type="dcterms:W3CDTF">2016-10-26T15:31:00Z</dcterms:modified>
</cp:coreProperties>
</file>